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00000002"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3" w14:textId="77777777" w:rsidR="007441AB" w:rsidRDefault="00551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6" w14:textId="77777777" w:rsidR="007441AB" w:rsidRDefault="00551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14:paraId="00000007" w14:textId="77777777" w:rsidR="007441AB" w:rsidRDefault="00551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14:paraId="00000008" w14:textId="77777777" w:rsidR="007441AB" w:rsidRDefault="00551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p>
    <w:p w14:paraId="00000009" w14:textId="77777777" w:rsidR="007441AB" w:rsidRDefault="00551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untry</w:t>
      </w:r>
      <w:r>
        <w:tab/>
      </w:r>
    </w:p>
    <w:p w14:paraId="0000000A" w14:textId="77777777" w:rsidR="007441AB" w:rsidRDefault="00551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Province</w:t>
      </w:r>
    </w:p>
    <w:p w14:paraId="0000000B" w14:textId="77777777" w:rsidR="007441AB" w:rsidRDefault="00551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ostal Code</w:t>
      </w:r>
    </w:p>
    <w:p w14:paraId="0000000C"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D"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E"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F" w14:textId="77777777" w:rsidR="007441AB" w:rsidRDefault="00551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rPr>
        <w:t>OBJECT</w:t>
      </w:r>
      <w:r>
        <w:rPr>
          <w:b/>
          <w:color w:val="000000"/>
        </w:rPr>
        <w:t xml:space="preserve">: </w:t>
      </w:r>
      <w:r>
        <w:rPr>
          <w:b/>
        </w:rPr>
        <w:t>YOUR INPUT IS REQUESTED</w:t>
      </w:r>
    </w:p>
    <w:p w14:paraId="00000010"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1"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2" w14:textId="77777777" w:rsidR="007441AB" w:rsidRDefault="00551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LIENT NAME],</w:t>
      </w:r>
    </w:p>
    <w:p w14:paraId="00000013"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4" w14:textId="779FADD7" w:rsidR="007441AB" w:rsidRDefault="00930F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lang w:val="en-GB"/>
        </w:rPr>
        <w:t xml:space="preserve">We are approaching you to ask for your input </w:t>
      </w:r>
      <w:r w:rsidR="00551F78">
        <w:t xml:space="preserve">on a new product currently being developed by us. Because you are </w:t>
      </w:r>
      <w:r>
        <w:rPr>
          <w:lang w:val="en-GB"/>
        </w:rPr>
        <w:t xml:space="preserve">one of </w:t>
      </w:r>
      <w:r w:rsidR="00551F78">
        <w:t>the companies trusted buyer, we feel that your opinion is crucial.</w:t>
      </w:r>
    </w:p>
    <w:p w14:paraId="00000015"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C4F392E" w14:textId="77777777" w:rsidR="00930FF2" w:rsidRDefault="00551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is new product is pictured as an attachment within this email along with a description and questions </w:t>
      </w:r>
      <w:r w:rsidR="00930FF2">
        <w:rPr>
          <w:lang w:val="en-GB"/>
        </w:rPr>
        <w:t xml:space="preserve">relating </w:t>
      </w:r>
      <w:r>
        <w:t>to it. After answering the questions, si</w:t>
      </w:r>
      <w:r w:rsidR="00930FF2">
        <w:rPr>
          <w:lang w:val="en-GB"/>
        </w:rPr>
        <w:t>mply</w:t>
      </w:r>
      <w:r>
        <w:t xml:space="preserve"> return this survey to [ADD EMAIL ADDRESS]. Please do add your personal opinions where you can. </w:t>
      </w:r>
    </w:p>
    <w:p w14:paraId="3DEA5879" w14:textId="77777777" w:rsidR="00930FF2" w:rsidRDefault="00930F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6" w14:textId="783D6830" w:rsidR="007441AB" w:rsidRDefault="00930F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lang w:val="en-GB"/>
        </w:rPr>
        <w:t xml:space="preserve">Your </w:t>
      </w:r>
      <w:r w:rsidR="00551F78">
        <w:t xml:space="preserve">answers will be kept confidential and </w:t>
      </w:r>
      <w:r>
        <w:rPr>
          <w:lang w:val="en-GB"/>
        </w:rPr>
        <w:t xml:space="preserve">included </w:t>
      </w:r>
      <w:r w:rsidR="00551F78">
        <w:t>with other replies.</w:t>
      </w:r>
    </w:p>
    <w:p w14:paraId="00000017"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8" w14:textId="77777777" w:rsidR="007441AB" w:rsidRDefault="00551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We thank you for your assistance. </w:t>
      </w:r>
    </w:p>
    <w:p w14:paraId="00000019"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1A"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1B" w14:textId="77777777" w:rsidR="007441AB" w:rsidRDefault="00551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incerely,</w:t>
      </w:r>
    </w:p>
    <w:p w14:paraId="0000001C"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D"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E"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F" w14:textId="77777777" w:rsidR="007441AB" w:rsidRDefault="00551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AME]</w:t>
      </w:r>
    </w:p>
    <w:p w14:paraId="00000020" w14:textId="77777777" w:rsidR="007441AB" w:rsidRDefault="00551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ITLE]</w:t>
      </w:r>
    </w:p>
    <w:p w14:paraId="00000021" w14:textId="77777777" w:rsidR="007441AB" w:rsidRDefault="00551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CONTACT DETAILS]</w:t>
      </w:r>
    </w:p>
    <w:p w14:paraId="00000022" w14:textId="77777777" w:rsidR="007441AB" w:rsidRDefault="00551F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COMPANY EMAIL] </w:t>
      </w:r>
    </w:p>
    <w:p w14:paraId="00000023" w14:textId="77777777" w:rsidR="007441AB" w:rsidRDefault="007441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sectPr w:rsidR="007441AB">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2C6F8" w14:textId="77777777" w:rsidR="009B03C4" w:rsidRDefault="009B03C4">
      <w:r>
        <w:separator/>
      </w:r>
    </w:p>
  </w:endnote>
  <w:endnote w:type="continuationSeparator" w:id="0">
    <w:p w14:paraId="75303903" w14:textId="77777777" w:rsidR="009B03C4" w:rsidRDefault="009B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4" w14:textId="77777777" w:rsidR="007441AB" w:rsidRDefault="00551F78">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5" w14:textId="77777777" w:rsidR="007441AB" w:rsidRDefault="00551F78">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6" w14:textId="77777777" w:rsidR="007441AB" w:rsidRDefault="00551F78">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00000027" w14:textId="77777777" w:rsidR="007441AB" w:rsidRDefault="007802BE">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551F78">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82F4C" w14:textId="77777777" w:rsidR="009B03C4" w:rsidRDefault="009B03C4">
      <w:r>
        <w:separator/>
      </w:r>
    </w:p>
  </w:footnote>
  <w:footnote w:type="continuationSeparator" w:id="0">
    <w:p w14:paraId="413BEFC2" w14:textId="77777777" w:rsidR="009B03C4" w:rsidRDefault="009B03C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LY0NDawNLc0NjNU0lEKTi0uzszPAykwqgUA2LDdnywAAAA="/>
    <w:docVar w:name="Description" w:val="Want to send a letter to your client requesting inputs on your new product under development? Keeping your client informed of the appreciation of their inputs in new products development, also Increases the perceived value of their importance and indicates professionalism and works towards the reputation of your business. TemplateGuru has samples of letters to help you communicate with them professionally. There are many other sales and marketing letter templates for you to browse here. https://www.templateguru.co.za/templates/sales&amp;marketing/"/>
    <w:docVar w:name="Excerpt" w:val="Your input is needed on a new product currently being developed by us. Because you are the companies trusted buyer, we feel that your opinion is crucial._x000a__x000a_"/>
    <w:docVar w:name="Source" w:val="www.allbusinesstemplates.com"/>
    <w:docVar w:name="Tags" w:val="market analysis, business documents, entrepreneurship, entrepreneur, guideline, checklist, your input is needed on a new product now being developed template, your input is needed on a new product now being developed example, how to create a your input is needed on a new product now being developed letter, what is a your input is needed on a new product now being developed letter"/>
  </w:docVars>
  <w:rsids>
    <w:rsidRoot w:val="007441AB"/>
    <w:rsid w:val="00551F78"/>
    <w:rsid w:val="00706041"/>
    <w:rsid w:val="007441AB"/>
    <w:rsid w:val="007802BE"/>
    <w:rsid w:val="00813223"/>
    <w:rsid w:val="00930FF2"/>
    <w:rsid w:val="009B03C4"/>
    <w:rsid w:val="00A7211C"/>
    <w:rsid w:val="00DA40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F7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85ToUWi7+HOPsO1FEvHbGUumX1g==">AMUW2mVR6fFrqiKwCClAIp9O2cmf4D8vP0mOQMQwwt8gejsurb0s4lDTZ45IV3mcu/464ru0i2umCme6XDziIZFx0DUmN0cTuNyEr3AClDf+kFuN1vvY14FFFkttGMiKT2CH0gbXMGL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6</Words>
  <Characters>610</Characters>
  <Application>Microsoft Office Word</Application>
  <DocSecurity>0</DocSecurity>
  <Lines>39</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6T20:09:00Z</dcterms:created>
  <dcterms:modified xsi:type="dcterms:W3CDTF">2019-10-21T19:18:00Z</dcterms:modified>
  <cp:category/>
</cp:coreProperties>
</file>